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eta Zbroj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e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broj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32 debra dr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etazbroj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1958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